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F5A82" w:rsidRP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F5A82">
        <w:rPr>
          <w:rFonts w:ascii="Times New Roman" w:hAnsi="Times New Roman" w:cs="Times New Roman"/>
          <w:b/>
          <w:bCs/>
          <w:color w:val="000000"/>
          <w:sz w:val="28"/>
          <w:szCs w:val="28"/>
          <w:lang w:val="en-GB"/>
        </w:rPr>
        <w:t xml:space="preserve">Silent Letters </w:t>
      </w:r>
    </w:p>
    <w:p w:rsidR="00FF5A82" w:rsidRP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>A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Pr="00FF5A82">
        <w:rPr>
          <w:rFonts w:ascii="Times New Roman" w:hAnsi="Times New Roman" w:cs="Times New Roman"/>
          <w:color w:val="0000FF"/>
          <w:sz w:val="24"/>
          <w:szCs w:val="24"/>
          <w:lang w:val="en-GB"/>
        </w:rPr>
        <w:t>letter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tha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t is usually left unpronounced; 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such as the </w:t>
      </w:r>
      <w:r w:rsidRPr="00FF5A82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b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in </w:t>
      </w:r>
      <w:r w:rsidRPr="00FF5A82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subtle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, the </w:t>
      </w:r>
      <w:r w:rsidRPr="00FF5A82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c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in </w:t>
      </w:r>
      <w:r w:rsidRPr="00FF5A82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scissors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, the </w:t>
      </w:r>
      <w:r w:rsidRPr="00FF5A82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g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in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Pr="00FF5A82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design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, and the </w:t>
      </w:r>
      <w:r w:rsidRPr="00FF5A82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t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in </w:t>
      </w:r>
      <w:r w:rsidRPr="00FF5A82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listen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. </w:t>
      </w:r>
    </w:p>
    <w:p w:rsid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en-GB"/>
        </w:rPr>
      </w:pPr>
      <w:r w:rsidRPr="00FF5A82">
        <w:rPr>
          <w:rFonts w:ascii="Times New Roman" w:hAnsi="Times New Roman" w:cs="Times New Roman"/>
          <w:b/>
          <w:bCs/>
          <w:color w:val="000000"/>
          <w:sz w:val="28"/>
          <w:szCs w:val="28"/>
          <w:lang w:val="en-GB"/>
        </w:rPr>
        <w:t xml:space="preserve">Examples and Observations: </w:t>
      </w:r>
    </w:p>
    <w:p w:rsidR="00FF5A82" w:rsidRP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>
        <w:rPr>
          <w:rFonts w:ascii="Symbol" w:hAnsi="Symbol" w:cs="Symbol"/>
          <w:color w:val="000000"/>
          <w:sz w:val="20"/>
          <w:szCs w:val="20"/>
        </w:rPr>
        <w:t></w:t>
      </w:r>
      <w:r w:rsidRPr="00FF5A82">
        <w:rPr>
          <w:rFonts w:ascii="Arial" w:hAnsi="Arial" w:cs="Arial"/>
          <w:color w:val="000000"/>
          <w:sz w:val="20"/>
          <w:szCs w:val="20"/>
          <w:lang w:val="en-GB"/>
        </w:rPr>
        <w:t xml:space="preserve"> 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The letter combination </w:t>
      </w:r>
      <w:proofErr w:type="spellStart"/>
      <w:r w:rsidRPr="00FF5A82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gh</w:t>
      </w:r>
      <w:proofErr w:type="spellEnd"/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is silent in the following words: </w:t>
      </w:r>
      <w:r w:rsidRPr="00FF5A82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bought, caught, dough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 xml:space="preserve"> </w:t>
      </w:r>
      <w:r w:rsidRPr="00FF5A82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eight, flight right, sleigh, sigh, taught, thought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. </w:t>
      </w:r>
    </w:p>
    <w:p w:rsidR="00FF5A82" w:rsidRP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</w:pPr>
    </w:p>
    <w:p w:rsidR="00FF5A82" w:rsidRP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>
        <w:rPr>
          <w:rFonts w:ascii="Symbol" w:hAnsi="Symbol" w:cs="Symbol"/>
          <w:color w:val="000000"/>
          <w:sz w:val="20"/>
          <w:szCs w:val="20"/>
        </w:rPr>
        <w:t></w:t>
      </w:r>
      <w:r w:rsidRPr="00FF5A82">
        <w:rPr>
          <w:rFonts w:ascii="Arial" w:hAnsi="Arial" w:cs="Arial"/>
          <w:color w:val="000000"/>
          <w:sz w:val="20"/>
          <w:szCs w:val="20"/>
          <w:lang w:val="en-GB"/>
        </w:rPr>
        <w:t xml:space="preserve"> </w:t>
      </w:r>
      <w:r w:rsidRPr="00FF5A82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Different Kinds of Silent Letters</w:t>
      </w:r>
    </w:p>
    <w:p w:rsid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"Edward Carney, author of </w:t>
      </w:r>
      <w:r w:rsidRPr="00FF5A82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A Survey of English Spelling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distinguishes two kinds of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</w:p>
    <w:p w:rsid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</w:p>
    <w:p w:rsidR="00FF5A82" w:rsidRP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FF5A82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silent letters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: </w:t>
      </w:r>
      <w:r w:rsidRPr="00FF5A82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auxiliary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and </w:t>
      </w:r>
      <w:r w:rsidRPr="00FF5A82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dummy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>.</w:t>
      </w:r>
    </w:p>
    <w:p w:rsidR="00FF5A82" w:rsidRP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</w:p>
    <w:p w:rsidR="00FF5A82" w:rsidRP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>"</w:t>
      </w:r>
      <w:r w:rsidRPr="00FF5A82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Auxiliary letters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are part of a group of letters that spell a sound that does not have a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usual single letter to represent it. For example, </w:t>
      </w:r>
    </w:p>
    <w:p w:rsidR="00FF5A82" w:rsidRP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F5A82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/</w:t>
      </w:r>
      <w:proofErr w:type="spellStart"/>
      <w:r w:rsidRPr="00FF5A82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th</w:t>
      </w:r>
      <w:proofErr w:type="spellEnd"/>
      <w:r w:rsidRPr="00FF5A82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/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thing        </w:t>
      </w:r>
      <w:r w:rsidRPr="00FF5A82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/</w:t>
      </w:r>
      <w:proofErr w:type="spellStart"/>
      <w:r w:rsidRPr="00FF5A82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th</w:t>
      </w:r>
      <w:proofErr w:type="spellEnd"/>
      <w:r w:rsidRPr="00FF5A82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/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there         </w:t>
      </w:r>
      <w:r w:rsidRPr="00FF5A82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/</w:t>
      </w:r>
      <w:proofErr w:type="spellStart"/>
      <w:r w:rsidRPr="00FF5A82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sh</w:t>
      </w:r>
      <w:proofErr w:type="spellEnd"/>
      <w:r w:rsidRPr="00FF5A82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/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share             </w:t>
      </w:r>
      <w:r w:rsidRPr="00FF5A82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/</w:t>
      </w:r>
      <w:proofErr w:type="spellStart"/>
      <w:r w:rsidRPr="00FF5A82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zh</w:t>
      </w:r>
      <w:proofErr w:type="spellEnd"/>
      <w:r w:rsidRPr="00FF5A82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/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treasure            </w:t>
      </w:r>
      <w:r w:rsidRPr="00FF5A82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/</w:t>
      </w:r>
      <w:proofErr w:type="spellStart"/>
      <w:r w:rsidRPr="00FF5A82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ng</w:t>
      </w:r>
      <w:proofErr w:type="spellEnd"/>
      <w:r w:rsidRPr="00FF5A82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/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song </w:t>
      </w:r>
    </w:p>
    <w:p w:rsidR="00FF5A82" w:rsidRP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FF5A82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Dummy letters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have two subgroups: </w:t>
      </w:r>
      <w:r w:rsidRPr="00FF5A82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inert letters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and </w:t>
      </w:r>
      <w:r w:rsidRPr="00FF5A82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empty letters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. </w:t>
      </w:r>
      <w:r w:rsidRPr="00FF5A82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Inert letters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are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>letters that in a given word segment are sometimes heard and sometimes not heard.</w:t>
      </w:r>
    </w:p>
    <w:p w:rsidR="00FF5A82" w:rsidRP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For example, </w:t>
      </w:r>
    </w:p>
    <w:p w:rsidR="00FF5A82" w:rsidRP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proofErr w:type="gramStart"/>
      <w:r w:rsidRPr="00FF5A82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resign</w:t>
      </w:r>
      <w:proofErr w:type="gramEnd"/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(g is not heard)</w:t>
      </w:r>
    </w:p>
    <w:p w:rsidR="00FF5A82" w:rsidRP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proofErr w:type="gramStart"/>
      <w:r w:rsidRPr="00FF5A82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resign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>ation</w:t>
      </w:r>
      <w:proofErr w:type="gramEnd"/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(g is heard)</w:t>
      </w:r>
    </w:p>
    <w:p w:rsidR="00FF5A82" w:rsidRP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proofErr w:type="gramStart"/>
      <w:r w:rsidRPr="00FF5A82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malign</w:t>
      </w:r>
      <w:proofErr w:type="gramEnd"/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(g is not heard)</w:t>
      </w:r>
    </w:p>
    <w:p w:rsidR="00FF5A82" w:rsidRP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proofErr w:type="gramStart"/>
      <w:r w:rsidRPr="00FF5A82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malig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>nant</w:t>
      </w:r>
      <w:proofErr w:type="gramEnd"/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(g is heard) </w:t>
      </w:r>
    </w:p>
    <w:p w:rsidR="00FF5A82" w:rsidRP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FF5A82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Empty letters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are letters that do not have a function like auxiliary letters or inert letters.</w:t>
      </w:r>
    </w:p>
    <w:p w:rsidR="00FF5A82" w:rsidRP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The letter </w:t>
      </w:r>
      <w:r w:rsidRPr="00FF5A82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u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in the word </w:t>
      </w:r>
      <w:r w:rsidRPr="00FF5A82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gauge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is empty. Here are some examples of silent </w:t>
      </w:r>
      <w:r w:rsidRPr="00FF5A82">
        <w:rPr>
          <w:rFonts w:ascii="Times New Roman" w:hAnsi="Times New Roman" w:cs="Times New Roman"/>
          <w:color w:val="0000FF"/>
          <w:sz w:val="24"/>
          <w:szCs w:val="24"/>
          <w:lang w:val="en-GB"/>
        </w:rPr>
        <w:t>consonants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: </w:t>
      </w:r>
    </w:p>
    <w:p w:rsidR="00FF5A82" w:rsidRP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Silent b:  thumb       Silent c: indict    Silent </w:t>
      </w:r>
      <w:proofErr w:type="spellStart"/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>ch</w:t>
      </w:r>
      <w:proofErr w:type="spellEnd"/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>: yacht       Silent d: bridge</w:t>
      </w:r>
    </w:p>
    <w:p w:rsidR="00FF5A82" w:rsidRP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Silent g: foreign     Silent h: rhinoceros     Silent k: knee           Silent l: calf     </w:t>
      </w:r>
    </w:p>
    <w:p w:rsidR="00FF5A82" w:rsidRP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Silent m: mnemonic   Silent n: autumn    Silent p: receipt   Silent t: castle    </w:t>
      </w:r>
    </w:p>
    <w:p w:rsidR="00FF5A82" w:rsidRP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Silent w: answer </w:t>
      </w:r>
    </w:p>
    <w:p w:rsidR="00FF5A82" w:rsidRP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There are no rules that we can apply to words with empty </w:t>
      </w:r>
      <w:proofErr w:type="gramStart"/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>letters[</w:t>
      </w:r>
      <w:proofErr w:type="gramEnd"/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>;] you just have to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use them and remember their spelling." </w:t>
      </w:r>
    </w:p>
    <w:p w:rsidR="00FF5A82" w:rsidRP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  <w:color w:val="000000"/>
          <w:lang w:val="en-GB"/>
        </w:rPr>
      </w:pPr>
      <w:r w:rsidRPr="00FF5A82">
        <w:rPr>
          <w:rFonts w:ascii="Calibri" w:hAnsi="Calibri" w:cs="Calibri"/>
          <w:color w:val="000000"/>
          <w:lang w:val="en-GB"/>
        </w:rPr>
        <w:t>1</w:t>
      </w:r>
    </w:p>
    <w:p w:rsidR="00FF5A82" w:rsidRP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F5A82">
        <w:rPr>
          <w:rFonts w:ascii="Calibri" w:hAnsi="Calibri" w:cs="Calibri"/>
          <w:color w:val="000000"/>
          <w:lang w:val="en-GB"/>
        </w:rPr>
        <w:lastRenderedPageBreak/>
        <w:t xml:space="preserve"> </w:t>
      </w:r>
    </w:p>
    <w:p w:rsidR="00FF5A82" w:rsidRP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>
        <w:rPr>
          <w:rFonts w:ascii="Symbol" w:hAnsi="Symbol" w:cs="Symbol"/>
          <w:color w:val="000000"/>
          <w:sz w:val="20"/>
          <w:szCs w:val="20"/>
        </w:rPr>
        <w:t></w:t>
      </w:r>
      <w:r w:rsidRPr="00FF5A82">
        <w:rPr>
          <w:rFonts w:ascii="Arial" w:hAnsi="Arial" w:cs="Arial"/>
          <w:color w:val="000000"/>
          <w:sz w:val="20"/>
          <w:szCs w:val="20"/>
          <w:lang w:val="en-GB"/>
        </w:rPr>
        <w:t xml:space="preserve"> </w:t>
      </w:r>
      <w:r w:rsidRPr="00FF5A82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Silent Consonants</w:t>
      </w:r>
    </w:p>
    <w:p w:rsidR="00FF5A82" w:rsidRP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>"</w:t>
      </w:r>
      <w:r w:rsidRPr="00FF5A82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Silent consonant letters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constitute one of the problem areas in respect to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>pronunciation of English words. To solve some of the problems of the learners, a few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spelling sequences containing silent letters are discussed below: </w:t>
      </w:r>
    </w:p>
    <w:p w:rsidR="00FF5A82" w:rsidRP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(*) </w:t>
      </w:r>
      <w:r w:rsidRPr="00FF5A82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b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is always silent in the spelling sequences </w:t>
      </w:r>
      <w:proofErr w:type="spellStart"/>
      <w:r w:rsidRPr="00FF5A82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mb</w:t>
      </w:r>
      <w:proofErr w:type="spellEnd"/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and </w:t>
      </w:r>
      <w:proofErr w:type="spellStart"/>
      <w:r w:rsidRPr="00FF5A82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bt</w:t>
      </w:r>
      <w:proofErr w:type="spellEnd"/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occurring in the word-final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position: </w:t>
      </w:r>
      <w:r w:rsidRPr="00FF5A82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comb, numb, bomb, limb, debt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. </w:t>
      </w:r>
      <w:proofErr w:type="gramStart"/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>. ..</w:t>
      </w:r>
      <w:proofErr w:type="gramEnd"/>
    </w:p>
    <w:p w:rsidR="00FF5A82" w:rsidRP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</w:p>
    <w:p w:rsidR="00FF5A82" w:rsidRP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(*) </w:t>
      </w:r>
      <w:r w:rsidRPr="00FF5A82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d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is always silent in the spelling sequence </w:t>
      </w:r>
      <w:proofErr w:type="spellStart"/>
      <w:r w:rsidRPr="00FF5A82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dj</w:t>
      </w:r>
      <w:proofErr w:type="spellEnd"/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: </w:t>
      </w:r>
      <w:r w:rsidRPr="00FF5A82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adjective, adjunct, adjacent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. </w:t>
      </w:r>
      <w:proofErr w:type="gramStart"/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>. ..</w:t>
      </w:r>
      <w:proofErr w:type="gramEnd"/>
    </w:p>
    <w:p w:rsidR="00FF5A82" w:rsidRP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</w:p>
    <w:p w:rsidR="00FF5A82" w:rsidRP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(*) </w:t>
      </w:r>
      <w:r w:rsidRPr="00FF5A82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g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is silent in the spelling sequence </w:t>
      </w:r>
      <w:r w:rsidRPr="00FF5A82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gm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or </w:t>
      </w:r>
      <w:proofErr w:type="spellStart"/>
      <w:proofErr w:type="gramStart"/>
      <w:r w:rsidRPr="00FF5A82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gn</w:t>
      </w:r>
      <w:proofErr w:type="spellEnd"/>
      <w:proofErr w:type="gramEnd"/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: </w:t>
      </w:r>
      <w:r w:rsidRPr="00FF5A82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 xml:space="preserve"> sign, 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phlegm </w:t>
      </w:r>
    </w:p>
    <w:p w:rsidR="00FF5A82" w:rsidRP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</w:p>
    <w:p w:rsidR="00FF5A82" w:rsidRP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(*) </w:t>
      </w:r>
      <w:r w:rsidRPr="00FF5A82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h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is silent in the spelling sequence </w:t>
      </w:r>
      <w:proofErr w:type="spellStart"/>
      <w:r w:rsidRPr="00FF5A82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gh</w:t>
      </w:r>
      <w:proofErr w:type="spellEnd"/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and in the word-final position: </w:t>
      </w:r>
      <w:r w:rsidRPr="00FF5A82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ghost</w:t>
      </w:r>
      <w:proofErr w:type="gramStart"/>
      <w:r w:rsidRPr="00FF5A82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,  oh</w:t>
      </w:r>
      <w:proofErr w:type="gramEnd"/>
      <w:r w:rsidRPr="00FF5A82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.</w:t>
      </w:r>
    </w:p>
    <w:p w:rsidR="00FF5A82" w:rsidRP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</w:p>
    <w:p w:rsid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(*) </w:t>
      </w:r>
      <w:r w:rsidRPr="00FF5A82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k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is always silent in the word-initial spelling sequence </w:t>
      </w:r>
      <w:proofErr w:type="spellStart"/>
      <w:proofErr w:type="gramStart"/>
      <w:r w:rsidRPr="00FF5A82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kn</w:t>
      </w:r>
      <w:proofErr w:type="spellEnd"/>
      <w:proofErr w:type="gramEnd"/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>:</w:t>
      </w:r>
      <w:r w:rsidRPr="00FF5A82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 xml:space="preserve"> knee knowledge, 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</w:p>
    <w:p w:rsidR="00FF5A82" w:rsidRP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FF5A82" w:rsidRP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F5A82">
        <w:rPr>
          <w:rFonts w:ascii="Times New Roman" w:hAnsi="Times New Roman" w:cs="Times New Roman"/>
          <w:b/>
          <w:bCs/>
          <w:color w:val="000000"/>
          <w:sz w:val="48"/>
          <w:szCs w:val="48"/>
          <w:lang w:val="en-GB"/>
        </w:rPr>
        <w:t xml:space="preserve">Exercise: 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>Read each word</w:t>
      </w:r>
      <w:r w:rsidRPr="00FF5A82">
        <w:rPr>
          <w:rFonts w:ascii="Times New Roman" w:hAnsi="Times New Roman" w:cs="Times New Roman"/>
          <w:color w:val="808080"/>
          <w:sz w:val="24"/>
          <w:szCs w:val="24"/>
          <w:lang w:val="en-GB"/>
        </w:rPr>
        <w:t xml:space="preserve"> </w:t>
      </w: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>and choose which letter is silent</w:t>
      </w:r>
      <w:r w:rsidRPr="00FF5A82">
        <w:rPr>
          <w:rFonts w:ascii="Times New Roman" w:hAnsi="Times New Roman" w:cs="Times New Roman"/>
          <w:color w:val="808080"/>
          <w:sz w:val="24"/>
          <w:szCs w:val="24"/>
          <w:lang w:val="en-GB"/>
        </w:rPr>
        <w:t>.</w:t>
      </w:r>
      <w:r w:rsidRPr="00FF5A82">
        <w:rPr>
          <w:rFonts w:ascii="Times New Roman" w:hAnsi="Times New Roman" w:cs="Times New Roman"/>
          <w:b/>
          <w:bCs/>
          <w:color w:val="808080"/>
          <w:sz w:val="48"/>
          <w:szCs w:val="48"/>
          <w:lang w:val="en-GB"/>
        </w:rPr>
        <w:t xml:space="preserve"> </w:t>
      </w:r>
    </w:p>
    <w:p w:rsidR="00FF5A82" w:rsidRP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F5A82">
        <w:rPr>
          <w:rFonts w:ascii="Times New Roman" w:hAnsi="Times New Roman" w:cs="Times New Roman"/>
          <w:color w:val="808080"/>
          <w:sz w:val="24"/>
          <w:szCs w:val="24"/>
          <w:lang w:val="en-GB"/>
        </w:rPr>
        <w:t xml:space="preserve"> </w:t>
      </w:r>
    </w:p>
    <w:p w:rsidR="00FF5A82" w:rsidRP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>Gnome: silent letter is G</w:t>
      </w:r>
    </w:p>
    <w:p w:rsidR="00FF5A82" w:rsidRP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>Wrap: silent letter is W</w:t>
      </w:r>
    </w:p>
    <w:p w:rsidR="00FF5A82" w:rsidRP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>Spaghetti: silent letter is H</w:t>
      </w:r>
    </w:p>
    <w:p w:rsidR="00FF5A82" w:rsidRP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FF5A82">
        <w:rPr>
          <w:rFonts w:ascii="Times New Roman" w:hAnsi="Times New Roman" w:cs="Times New Roman"/>
          <w:color w:val="000000"/>
          <w:sz w:val="24"/>
          <w:szCs w:val="24"/>
          <w:lang w:val="en-GB"/>
        </w:rPr>
        <w:t>Talk: silent letter is L</w:t>
      </w:r>
    </w:p>
    <w:p w:rsidR="00FF5A82" w:rsidRDefault="00FF5A82" w:rsidP="00FF5A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Raspberry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silent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letter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i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P</w:t>
      </w:r>
    </w:p>
    <w:p w:rsidR="00B96C3F" w:rsidRDefault="00FF5A82" w:rsidP="00FF5A82">
      <w:pPr>
        <w:spacing w:line="360" w:lineRule="auto"/>
        <w:jc w:val="both"/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Ballet: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silent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letter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i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T</w:t>
      </w:r>
    </w:p>
    <w:sectPr w:rsidR="00B96C3F" w:rsidSect="00B96C3F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jSwMDKwNDY1MjMxM7RQ0lEKTi0uzszPAykwrAUAygkTfCwAAAA="/>
  </w:docVars>
  <w:rsids>
    <w:rsidRoot w:val="00FF5A82"/>
    <w:rsid w:val="00B96C3F"/>
    <w:rsid w:val="00FF5A8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96C3F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85</Words>
  <Characters>2122</Characters>
  <Application>Microsoft Office Word</Application>
  <DocSecurity>0</DocSecurity>
  <Lines>17</Lines>
  <Paragraphs>5</Paragraphs>
  <ScaleCrop>false</ScaleCrop>
  <Company/>
  <LinksUpToDate>false</LinksUpToDate>
  <CharactersWithSpaces>25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kehal</dc:creator>
  <cp:lastModifiedBy>Lakehal</cp:lastModifiedBy>
  <cp:revision>1</cp:revision>
  <dcterms:created xsi:type="dcterms:W3CDTF">2020-04-11T12:34:00Z</dcterms:created>
  <dcterms:modified xsi:type="dcterms:W3CDTF">2020-04-11T12:39:00Z</dcterms:modified>
</cp:coreProperties>
</file>